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12-solve-problems"/>
    <w:p>
      <w:pPr>
        <w:pStyle w:val="Heading1"/>
      </w:pPr>
      <w:r>
        <w:t xml:space="preserve">Lesson 12: Solve Proble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, 5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problems involving addition and subtraction of fractions with unlike denominato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more problems by adding and subtracting fractions with unlike denominato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that involve adding and subtracting fractions with unlike denominators.</w:t>
      </w:r>
    </w:p>
    <w:p>
      <w:pPr>
        <w:pStyle w:val="BodyText"/>
      </w:pPr>
      <w:r>
        <w:t xml:space="preserve">In this lesson, students apply their understanding of fraction addition and subtraction to solve multi-step problems. They work with fractions and mixed numbers and</w:t>
      </w:r>
      <w:r>
        <w:t xml:space="preserve"> </w:t>
      </w:r>
      <w:r>
        <w:t xml:space="preserve">make estimates as well as finding the value of sums and differences. Students find the sums and differences in a way that makes sense to them. They will choose common denominators and can also use techniques they have seen in earlier lessons such as adding on to make a whole numb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6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ies did most students use to add and subtract fractions today? What strategies did you anticipate? Which did you not anticipate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valuate Expression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, 5.NF.A.2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Priya hi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es. Diego hi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. How much farther did Priya hike than Diego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On Monday, Andre hi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in the morning an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es in the afternoon. How far did Andre hike on Monday? Explain or show your reasoning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 miles or equivalent.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 miles or equivalent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6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58Z</dcterms:created>
  <dcterms:modified xsi:type="dcterms:W3CDTF">2022-12-14T14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/EGUIZ/6RlDmQE5oMKAcW4TFXtSCifnCUIh9Oq0QHye4FALpEH+aDqxxq35yZp/FA10/nCdYQZr+33p6XSXA==</vt:lpwstr>
  </property>
</Properties>
</file>